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8E360" w14:textId="77777777" w:rsidR="00090E4B" w:rsidRPr="00A83AE3" w:rsidRDefault="00090E4B" w:rsidP="009E18D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5AD767B4" w14:textId="0FE0D249" w:rsidR="00A4316B" w:rsidRPr="00A83AE3" w:rsidRDefault="00A83AE3" w:rsidP="00A4316B">
      <w:pPr>
        <w:jc w:val="right"/>
        <w:rPr>
          <w:rFonts w:ascii="Times New Roman" w:hAnsi="Times New Roman" w:cs="Times New Roman"/>
          <w:sz w:val="20"/>
          <w:szCs w:val="20"/>
          <w:lang w:val="en-US"/>
        </w:rPr>
      </w:pPr>
      <w:r w:rsidRPr="00A83AE3">
        <w:rPr>
          <w:rFonts w:ascii="Times New Roman" w:hAnsi="Times New Roman" w:cs="Times New Roman"/>
          <w:sz w:val="20"/>
          <w:szCs w:val="20"/>
          <w:lang w:val="en-US"/>
        </w:rPr>
        <w:t xml:space="preserve">Appendix to Regulations for the </w:t>
      </w:r>
      <w:r w:rsidR="00A4316B" w:rsidRPr="00A83AE3">
        <w:rPr>
          <w:rFonts w:ascii="Times New Roman" w:hAnsi="Times New Roman" w:cs="Times New Roman"/>
          <w:sz w:val="20"/>
          <w:szCs w:val="20"/>
          <w:lang w:val="en-US"/>
        </w:rPr>
        <w:t>Best Paper</w:t>
      </w:r>
      <w:r w:rsidRPr="00A83AE3">
        <w:rPr>
          <w:rFonts w:ascii="Times New Roman" w:hAnsi="Times New Roman" w:cs="Times New Roman"/>
          <w:sz w:val="20"/>
          <w:szCs w:val="20"/>
          <w:lang w:val="en-US"/>
        </w:rPr>
        <w:t xml:space="preserve"> programme</w:t>
      </w:r>
    </w:p>
    <w:p w14:paraId="14B23FBB" w14:textId="66688552" w:rsidR="00A4316B" w:rsidRPr="00A83AE3" w:rsidRDefault="00A83AE3" w:rsidP="00A4316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r w:rsidRPr="00A83A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pplication </w:t>
      </w:r>
      <w:r w:rsidR="006B054D" w:rsidRPr="00A83AE3">
        <w:rPr>
          <w:rFonts w:ascii="Times New Roman" w:hAnsi="Times New Roman" w:cs="Times New Roman"/>
          <w:b/>
          <w:bCs/>
          <w:sz w:val="24"/>
          <w:szCs w:val="24"/>
          <w:lang w:val="en-US"/>
        </w:rPr>
        <w:t>form for</w:t>
      </w:r>
      <w:r w:rsidRPr="00A83A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he </w:t>
      </w:r>
      <w:r w:rsidR="00946BCA" w:rsidRPr="00A83AE3">
        <w:rPr>
          <w:rFonts w:ascii="Times New Roman" w:hAnsi="Times New Roman" w:cs="Times New Roman"/>
          <w:b/>
          <w:bCs/>
          <w:sz w:val="24"/>
          <w:szCs w:val="24"/>
          <w:lang w:val="en-US"/>
        </w:rPr>
        <w:t>Best</w:t>
      </w:r>
      <w:r w:rsidR="00A4316B" w:rsidRPr="00A83A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</w:t>
      </w:r>
      <w:r w:rsidR="00946BCA" w:rsidRPr="00A83AE3">
        <w:rPr>
          <w:rFonts w:ascii="Times New Roman" w:hAnsi="Times New Roman" w:cs="Times New Roman"/>
          <w:b/>
          <w:bCs/>
          <w:sz w:val="24"/>
          <w:szCs w:val="24"/>
          <w:lang w:val="en-US"/>
        </w:rPr>
        <w:t>aper</w:t>
      </w:r>
      <w:r w:rsidRPr="00A83A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rogramme</w:t>
      </w:r>
    </w:p>
    <w:bookmarkEnd w:id="0"/>
    <w:p w14:paraId="603E3E02" w14:textId="0A913B85" w:rsidR="00A4316B" w:rsidRPr="00946BCA" w:rsidRDefault="00A83AE3" w:rsidP="00946BCA">
      <w:pPr>
        <w:pStyle w:val="Akapitzlist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</w:t>
      </w:r>
      <w:r w:rsidR="00A4316B" w:rsidRPr="00946BCA">
        <w:rPr>
          <w:rFonts w:ascii="Times New Roman" w:hAnsi="Times New Roman" w:cs="Times New Roman"/>
          <w:sz w:val="24"/>
          <w:szCs w:val="24"/>
        </w:rPr>
        <w:t>:</w:t>
      </w:r>
    </w:p>
    <w:p w14:paraId="4EDDCECF" w14:textId="3E1BB099" w:rsidR="00A4316B" w:rsidRPr="00946BCA" w:rsidRDefault="00A83AE3" w:rsidP="00946BCA">
      <w:pPr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and </w:t>
      </w:r>
      <w:r w:rsidR="006B054D">
        <w:rPr>
          <w:rFonts w:ascii="Times New Roman" w:hAnsi="Times New Roman" w:cs="Times New Roman"/>
          <w:sz w:val="24"/>
          <w:szCs w:val="24"/>
        </w:rPr>
        <w:t>surname</w:t>
      </w:r>
      <w:r w:rsidR="006B054D" w:rsidRPr="00946BCA">
        <w:rPr>
          <w:rFonts w:ascii="Times New Roman" w:hAnsi="Times New Roman" w:cs="Times New Roman"/>
          <w:sz w:val="24"/>
          <w:szCs w:val="24"/>
        </w:rPr>
        <w:t xml:space="preserve">: </w:t>
      </w:r>
      <w:r w:rsidR="006B054D">
        <w:rPr>
          <w:rFonts w:ascii="Times New Roman" w:hAnsi="Times New Roman" w:cs="Times New Roman"/>
          <w:sz w:val="24"/>
          <w:szCs w:val="24"/>
        </w:rPr>
        <w:t xml:space="preserve"> </w:t>
      </w:r>
      <w:r w:rsidR="00946BCA">
        <w:rPr>
          <w:rFonts w:ascii="Times New Roman" w:hAnsi="Times New Roman" w:cs="Times New Roman"/>
          <w:sz w:val="24"/>
          <w:szCs w:val="24"/>
        </w:rPr>
        <w:t xml:space="preserve"> </w:t>
      </w:r>
      <w:r w:rsidR="00A4316B" w:rsidRPr="00946BCA">
        <w:rPr>
          <w:rFonts w:ascii="Times New Roman" w:hAnsi="Times New Roman" w:cs="Times New Roman"/>
          <w:sz w:val="24"/>
          <w:szCs w:val="24"/>
        </w:rPr>
        <w:t>…………………………</w:t>
      </w:r>
      <w:r w:rsidR="00946BCA">
        <w:rPr>
          <w:rFonts w:ascii="Times New Roman" w:hAnsi="Times New Roman" w:cs="Times New Roman"/>
          <w:sz w:val="24"/>
          <w:szCs w:val="24"/>
        </w:rPr>
        <w:t>…………………………………………………………….…..…</w:t>
      </w:r>
    </w:p>
    <w:p w14:paraId="5B2A1FC1" w14:textId="6080BE7B" w:rsidR="00A4316B" w:rsidRPr="00946BCA" w:rsidRDefault="00A83AE3" w:rsidP="00946BCA">
      <w:pPr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sational unit</w:t>
      </w:r>
      <w:r w:rsidR="00A4316B" w:rsidRPr="00946BCA">
        <w:rPr>
          <w:rFonts w:ascii="Times New Roman" w:hAnsi="Times New Roman" w:cs="Times New Roman"/>
          <w:sz w:val="24"/>
          <w:szCs w:val="24"/>
        </w:rPr>
        <w:t>: ……………………………</w:t>
      </w:r>
      <w:r w:rsidR="00946BCA">
        <w:rPr>
          <w:rFonts w:ascii="Times New Roman" w:hAnsi="Times New Roman" w:cs="Times New Roman"/>
          <w:sz w:val="24"/>
          <w:szCs w:val="24"/>
        </w:rPr>
        <w:t>………………………………………………..…….…………</w:t>
      </w:r>
    </w:p>
    <w:p w14:paraId="7A110F18" w14:textId="6708BF06" w:rsidR="00A4316B" w:rsidRDefault="00A83AE3" w:rsidP="00946BCA">
      <w:pPr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A4316B" w:rsidRPr="00946BCA">
        <w:rPr>
          <w:rFonts w:ascii="Times New Roman" w:hAnsi="Times New Roman" w:cs="Times New Roman"/>
          <w:sz w:val="24"/>
          <w:szCs w:val="24"/>
        </w:rPr>
        <w:t>-mail</w:t>
      </w:r>
      <w:r>
        <w:rPr>
          <w:rFonts w:ascii="Times New Roman" w:hAnsi="Times New Roman" w:cs="Times New Roman"/>
          <w:sz w:val="24"/>
          <w:szCs w:val="24"/>
        </w:rPr>
        <w:t xml:space="preserve"> address</w:t>
      </w:r>
      <w:r w:rsidR="00A4316B" w:rsidRPr="00946BCA">
        <w:rPr>
          <w:rFonts w:ascii="Times New Roman" w:hAnsi="Times New Roman" w:cs="Times New Roman"/>
          <w:sz w:val="24"/>
          <w:szCs w:val="24"/>
        </w:rPr>
        <w:t>: ………………………………………………………………………………………………</w:t>
      </w:r>
    </w:p>
    <w:p w14:paraId="2722325D" w14:textId="77777777" w:rsidR="00946BCA" w:rsidRPr="00946BCA" w:rsidRDefault="00946BCA" w:rsidP="00946BCA">
      <w:pPr>
        <w:ind w:left="426"/>
        <w:rPr>
          <w:rFonts w:ascii="Times New Roman" w:hAnsi="Times New Roman" w:cs="Times New Roman"/>
          <w:sz w:val="24"/>
          <w:szCs w:val="24"/>
        </w:rPr>
      </w:pPr>
    </w:p>
    <w:p w14:paraId="4A60F3B1" w14:textId="6424D705" w:rsidR="000C4DF9" w:rsidRPr="00A83AE3" w:rsidRDefault="00A83AE3" w:rsidP="00946BCA">
      <w:pPr>
        <w:pStyle w:val="Akapitzlist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  <w:lang w:val="en-US"/>
        </w:rPr>
      </w:pPr>
      <w:r w:rsidRPr="00A83AE3">
        <w:rPr>
          <w:rFonts w:ascii="Times New Roman" w:hAnsi="Times New Roman" w:cs="Times New Roman"/>
          <w:sz w:val="24"/>
          <w:szCs w:val="24"/>
          <w:lang w:val="en-US"/>
        </w:rPr>
        <w:t>Co-authors</w:t>
      </w:r>
      <w:r w:rsidR="00F54A3D">
        <w:rPr>
          <w:rFonts w:ascii="Times New Roman" w:hAnsi="Times New Roman" w:cs="Times New Roman"/>
          <w:sz w:val="24"/>
          <w:szCs w:val="24"/>
          <w:lang w:val="en-US"/>
        </w:rPr>
        <w:t xml:space="preserve">’ </w:t>
      </w:r>
      <w:r w:rsidR="00E143CA">
        <w:rPr>
          <w:rFonts w:ascii="Times New Roman" w:hAnsi="Times New Roman" w:cs="Times New Roman"/>
          <w:sz w:val="24"/>
          <w:szCs w:val="24"/>
          <w:lang w:val="en-US"/>
        </w:rPr>
        <w:t xml:space="preserve">team </w:t>
      </w:r>
      <w:r w:rsidRPr="00A83AE3">
        <w:rPr>
          <w:rFonts w:ascii="Times New Roman" w:hAnsi="Times New Roman" w:cs="Times New Roman"/>
          <w:sz w:val="24"/>
          <w:szCs w:val="24"/>
          <w:lang w:val="en-US"/>
        </w:rPr>
        <w:t xml:space="preserve">from the Warsaw University of Technology </w:t>
      </w:r>
      <w:r>
        <w:rPr>
          <w:rFonts w:ascii="Times New Roman" w:hAnsi="Times New Roman" w:cs="Times New Roman"/>
          <w:sz w:val="24"/>
          <w:szCs w:val="24"/>
          <w:lang w:val="en-US"/>
        </w:rPr>
        <w:t>nominated for the award</w:t>
      </w:r>
      <w:r w:rsidR="000C4DF9" w:rsidRPr="00A83AE3">
        <w:rPr>
          <w:rFonts w:ascii="Times New Roman" w:hAnsi="Times New Roman" w:cs="Times New Roman"/>
          <w:sz w:val="24"/>
          <w:szCs w:val="24"/>
          <w:lang w:val="en-US"/>
        </w:rPr>
        <w:t>:</w:t>
      </w:r>
    </w:p>
    <w:tbl>
      <w:tblPr>
        <w:tblStyle w:val="Tabela-Siatka"/>
        <w:tblW w:w="8788" w:type="dxa"/>
        <w:tblInd w:w="421" w:type="dxa"/>
        <w:tblLook w:val="04A0" w:firstRow="1" w:lastRow="0" w:firstColumn="1" w:lastColumn="0" w:noHBand="0" w:noVBand="1"/>
      </w:tblPr>
      <w:tblGrid>
        <w:gridCol w:w="600"/>
        <w:gridCol w:w="2239"/>
        <w:gridCol w:w="1410"/>
        <w:gridCol w:w="1846"/>
        <w:gridCol w:w="1429"/>
        <w:gridCol w:w="1264"/>
      </w:tblGrid>
      <w:tr w:rsidR="009C0B84" w:rsidRPr="00946BCA" w14:paraId="72611AF3" w14:textId="1E62ED4D" w:rsidTr="00B970C6">
        <w:tc>
          <w:tcPr>
            <w:tcW w:w="603" w:type="dxa"/>
          </w:tcPr>
          <w:p w14:paraId="16BD9CA5" w14:textId="4710BA12" w:rsidR="009C0B84" w:rsidRPr="00946BCA" w:rsidRDefault="00457A8C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2355" w:type="dxa"/>
          </w:tcPr>
          <w:p w14:paraId="032F2316" w14:textId="1414CF3B" w:rsidR="009C0B84" w:rsidRPr="00946BCA" w:rsidRDefault="00457A8C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and surname</w:t>
            </w:r>
          </w:p>
        </w:tc>
        <w:tc>
          <w:tcPr>
            <w:tcW w:w="1453" w:type="dxa"/>
          </w:tcPr>
          <w:p w14:paraId="4261BEDC" w14:textId="49DF5929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BCA">
              <w:rPr>
                <w:rFonts w:ascii="Times New Roman" w:hAnsi="Times New Roman" w:cs="Times New Roman"/>
                <w:sz w:val="24"/>
                <w:szCs w:val="24"/>
              </w:rPr>
              <w:t>ORCID</w:t>
            </w:r>
          </w:p>
        </w:tc>
        <w:tc>
          <w:tcPr>
            <w:tcW w:w="1872" w:type="dxa"/>
          </w:tcPr>
          <w:p w14:paraId="3AE3DCC9" w14:textId="0F4983B6" w:rsidR="009C0B84" w:rsidRPr="00946BCA" w:rsidRDefault="00457A8C" w:rsidP="009C0B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  <w:r w:rsidR="009C0B84" w:rsidRPr="00946BC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UT organisational unit</w:t>
            </w:r>
          </w:p>
        </w:tc>
        <w:tc>
          <w:tcPr>
            <w:tcW w:w="1229" w:type="dxa"/>
          </w:tcPr>
          <w:p w14:paraId="5299D3D9" w14:textId="692FC1B2" w:rsidR="009C0B84" w:rsidRPr="00457A8C" w:rsidRDefault="009C0B84" w:rsidP="000C4DF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7A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% </w:t>
            </w:r>
            <w:r w:rsidR="00457A8C" w:rsidRPr="00457A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457A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cipation</w:t>
            </w:r>
            <w:r w:rsidRPr="00457A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57A8C" w:rsidRPr="00457A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 the a</w:t>
            </w:r>
            <w:r w:rsidR="00457A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ard</w:t>
            </w:r>
          </w:p>
        </w:tc>
        <w:tc>
          <w:tcPr>
            <w:tcW w:w="1276" w:type="dxa"/>
          </w:tcPr>
          <w:p w14:paraId="54366A3B" w14:textId="45C23558" w:rsidR="009C0B84" w:rsidRPr="00946BCA" w:rsidRDefault="00457A8C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  <w:tr w:rsidR="009C0B84" w:rsidRPr="00946BCA" w14:paraId="468B30A5" w14:textId="4696294F" w:rsidTr="00B970C6">
        <w:tc>
          <w:tcPr>
            <w:tcW w:w="603" w:type="dxa"/>
          </w:tcPr>
          <w:p w14:paraId="1253C46E" w14:textId="178094EC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BCA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355" w:type="dxa"/>
          </w:tcPr>
          <w:p w14:paraId="32A37605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3" w:type="dxa"/>
          </w:tcPr>
          <w:p w14:paraId="43F37149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D4DE4B1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9" w:type="dxa"/>
          </w:tcPr>
          <w:p w14:paraId="604B5F12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9BB874E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B84" w:rsidRPr="00946BCA" w14:paraId="4D489D4C" w14:textId="7A427960" w:rsidTr="00B970C6">
        <w:tc>
          <w:tcPr>
            <w:tcW w:w="603" w:type="dxa"/>
          </w:tcPr>
          <w:p w14:paraId="64D6147D" w14:textId="7AF1E499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BCA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355" w:type="dxa"/>
          </w:tcPr>
          <w:p w14:paraId="03DCE47E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3" w:type="dxa"/>
          </w:tcPr>
          <w:p w14:paraId="4C366A86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A16BB9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9" w:type="dxa"/>
          </w:tcPr>
          <w:p w14:paraId="71AE7843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33740FF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B84" w:rsidRPr="00946BCA" w14:paraId="0132F9CF" w14:textId="59C570D8" w:rsidTr="00B970C6">
        <w:tc>
          <w:tcPr>
            <w:tcW w:w="603" w:type="dxa"/>
          </w:tcPr>
          <w:p w14:paraId="75C7494B" w14:textId="2CDBBF63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BCA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355" w:type="dxa"/>
          </w:tcPr>
          <w:p w14:paraId="7953B688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3" w:type="dxa"/>
          </w:tcPr>
          <w:p w14:paraId="1B8E7C04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4385BA0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9" w:type="dxa"/>
          </w:tcPr>
          <w:p w14:paraId="411FEF7A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686F221" w14:textId="77777777" w:rsidR="009C0B84" w:rsidRPr="00946BCA" w:rsidRDefault="009C0B84" w:rsidP="000C4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03597C3" w14:textId="77777777" w:rsidR="000C4DF9" w:rsidRPr="00946BCA" w:rsidRDefault="000C4DF9" w:rsidP="000C4DF9">
      <w:pPr>
        <w:rPr>
          <w:rFonts w:ascii="Times New Roman" w:hAnsi="Times New Roman" w:cs="Times New Roman"/>
          <w:sz w:val="24"/>
          <w:szCs w:val="24"/>
        </w:rPr>
      </w:pPr>
    </w:p>
    <w:p w14:paraId="7B7CFFB4" w14:textId="253CDD18" w:rsidR="00A4316B" w:rsidRPr="00457A8C" w:rsidRDefault="00457A8C" w:rsidP="00946BCA">
      <w:pPr>
        <w:pStyle w:val="Akapitzlist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>Names and surnames</w:t>
      </w:r>
      <w:r w:rsidR="00A4316B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57A8C">
        <w:rPr>
          <w:rFonts w:ascii="Times New Roman" w:hAnsi="Times New Roman" w:cs="Times New Roman"/>
          <w:sz w:val="24"/>
          <w:szCs w:val="24"/>
          <w:lang w:val="en-US"/>
        </w:rPr>
        <w:t>af</w:t>
      </w:r>
      <w:r w:rsidR="00C10A2A">
        <w:rPr>
          <w:rFonts w:ascii="Times New Roman" w:hAnsi="Times New Roman" w:cs="Times New Roman"/>
          <w:sz w:val="24"/>
          <w:szCs w:val="24"/>
          <w:lang w:val="en-US"/>
        </w:rPr>
        <w:t>fi</w:t>
      </w:r>
      <w:r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liations of all </w:t>
      </w:r>
      <w:r>
        <w:rPr>
          <w:rFonts w:ascii="Times New Roman" w:hAnsi="Times New Roman" w:cs="Times New Roman"/>
          <w:sz w:val="24"/>
          <w:szCs w:val="24"/>
          <w:lang w:val="en-US"/>
        </w:rPr>
        <w:t>other co-authors</w:t>
      </w:r>
      <w:r w:rsidR="000C4DF9" w:rsidRPr="00946BCA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1"/>
      </w:r>
      <w:r w:rsidR="00A4316B" w:rsidRPr="00457A8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8D58BC2" w14:textId="58B4FF53" w:rsidR="00946BCA" w:rsidRDefault="00A4316B" w:rsidP="00946BCA">
      <w:pPr>
        <w:pStyle w:val="Akapitzlist"/>
        <w:numPr>
          <w:ilvl w:val="0"/>
          <w:numId w:val="4"/>
        </w:numPr>
        <w:ind w:left="851" w:hanging="425"/>
        <w:rPr>
          <w:rFonts w:ascii="Times New Roman" w:hAnsi="Times New Roman" w:cs="Times New Roman"/>
          <w:sz w:val="24"/>
          <w:szCs w:val="24"/>
        </w:rPr>
      </w:pPr>
      <w:r w:rsidRPr="00946BCA">
        <w:rPr>
          <w:rFonts w:ascii="Times New Roman" w:hAnsi="Times New Roman" w:cs="Times New Roman"/>
          <w:sz w:val="24"/>
          <w:szCs w:val="24"/>
        </w:rPr>
        <w:t>…………………</w:t>
      </w:r>
      <w:r w:rsidR="00B970C6">
        <w:rPr>
          <w:rFonts w:ascii="Times New Roman" w:hAnsi="Times New Roman" w:cs="Times New Roman"/>
          <w:sz w:val="24"/>
          <w:szCs w:val="24"/>
        </w:rPr>
        <w:t>…</w:t>
      </w:r>
      <w:r w:rsidRPr="00946BCA">
        <w:rPr>
          <w:rFonts w:ascii="Times New Roman" w:hAnsi="Times New Roman" w:cs="Times New Roman"/>
          <w:sz w:val="24"/>
          <w:szCs w:val="24"/>
        </w:rPr>
        <w:t>…..</w:t>
      </w:r>
    </w:p>
    <w:p w14:paraId="5DB4CF46" w14:textId="32B3FCF4" w:rsidR="00946BCA" w:rsidRDefault="00A4316B" w:rsidP="00946BCA">
      <w:pPr>
        <w:pStyle w:val="Akapitzlist"/>
        <w:numPr>
          <w:ilvl w:val="0"/>
          <w:numId w:val="4"/>
        </w:numPr>
        <w:ind w:left="851" w:hanging="425"/>
        <w:rPr>
          <w:rFonts w:ascii="Times New Roman" w:hAnsi="Times New Roman" w:cs="Times New Roman"/>
          <w:sz w:val="24"/>
          <w:szCs w:val="24"/>
        </w:rPr>
      </w:pPr>
      <w:r w:rsidRPr="00946BCA">
        <w:rPr>
          <w:rFonts w:ascii="Times New Roman" w:hAnsi="Times New Roman" w:cs="Times New Roman"/>
          <w:sz w:val="24"/>
          <w:szCs w:val="24"/>
        </w:rPr>
        <w:t>…………………</w:t>
      </w:r>
      <w:r w:rsidR="00B970C6">
        <w:rPr>
          <w:rFonts w:ascii="Times New Roman" w:hAnsi="Times New Roman" w:cs="Times New Roman"/>
          <w:sz w:val="24"/>
          <w:szCs w:val="24"/>
        </w:rPr>
        <w:t>.</w:t>
      </w:r>
      <w:r w:rsidRPr="00946BCA">
        <w:rPr>
          <w:rFonts w:ascii="Times New Roman" w:hAnsi="Times New Roman" w:cs="Times New Roman"/>
          <w:sz w:val="24"/>
          <w:szCs w:val="24"/>
        </w:rPr>
        <w:t>…….</w:t>
      </w:r>
    </w:p>
    <w:p w14:paraId="3ADEA608" w14:textId="3DFBE266" w:rsidR="00A4316B" w:rsidRPr="00946BCA" w:rsidRDefault="00A4316B" w:rsidP="00946BCA">
      <w:pPr>
        <w:pStyle w:val="Akapitzlist"/>
        <w:numPr>
          <w:ilvl w:val="0"/>
          <w:numId w:val="4"/>
        </w:numPr>
        <w:ind w:left="851" w:hanging="425"/>
        <w:rPr>
          <w:rFonts w:ascii="Times New Roman" w:hAnsi="Times New Roman" w:cs="Times New Roman"/>
          <w:sz w:val="24"/>
          <w:szCs w:val="24"/>
        </w:rPr>
      </w:pPr>
      <w:r w:rsidRPr="00946BCA">
        <w:rPr>
          <w:rFonts w:ascii="Times New Roman" w:hAnsi="Times New Roman" w:cs="Times New Roman"/>
          <w:sz w:val="24"/>
          <w:szCs w:val="24"/>
        </w:rPr>
        <w:t>……………………</w:t>
      </w:r>
      <w:r w:rsidR="00B970C6">
        <w:rPr>
          <w:rFonts w:ascii="Times New Roman" w:hAnsi="Times New Roman" w:cs="Times New Roman"/>
          <w:sz w:val="24"/>
          <w:szCs w:val="24"/>
        </w:rPr>
        <w:t>.</w:t>
      </w:r>
      <w:r w:rsidRPr="00946BCA">
        <w:rPr>
          <w:rFonts w:ascii="Times New Roman" w:hAnsi="Times New Roman" w:cs="Times New Roman"/>
          <w:sz w:val="24"/>
          <w:szCs w:val="24"/>
        </w:rPr>
        <w:t>….</w:t>
      </w:r>
    </w:p>
    <w:p w14:paraId="555690B8" w14:textId="648CA599" w:rsidR="003504EE" w:rsidRPr="00457A8C" w:rsidRDefault="008157DC" w:rsidP="00946BCA">
      <w:pPr>
        <w:pStyle w:val="Akapitzlist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c</w:t>
      </w:r>
      <w:r w:rsidR="00457A8C" w:rsidRPr="00457A8C">
        <w:rPr>
          <w:rFonts w:ascii="Times New Roman" w:hAnsi="Times New Roman" w:cs="Times New Roman"/>
          <w:sz w:val="24"/>
          <w:szCs w:val="24"/>
          <w:lang w:val="en-US"/>
        </w:rPr>
        <w:t>orresponding aut</w:t>
      </w:r>
      <w:r w:rsidR="00457A8C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457A8C" w:rsidRPr="00457A8C">
        <w:rPr>
          <w:rFonts w:ascii="Times New Roman" w:hAnsi="Times New Roman" w:cs="Times New Roman"/>
          <w:sz w:val="24"/>
          <w:szCs w:val="24"/>
          <w:lang w:val="en-US"/>
        </w:rPr>
        <w:t>or of the paper</w:t>
      </w:r>
      <w:r w:rsidR="003504EE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14:paraId="703EAE39" w14:textId="77777777" w:rsidR="003504EE" w:rsidRPr="00457A8C" w:rsidRDefault="003504EE" w:rsidP="003504EE">
      <w:pPr>
        <w:pStyle w:val="Akapitzlist"/>
        <w:rPr>
          <w:rFonts w:ascii="Times New Roman" w:hAnsi="Times New Roman" w:cs="Times New Roman"/>
          <w:sz w:val="24"/>
          <w:szCs w:val="24"/>
          <w:lang w:val="en-US"/>
        </w:rPr>
      </w:pPr>
    </w:p>
    <w:p w14:paraId="2EFEEFCC" w14:textId="1A1B96BD" w:rsidR="003504EE" w:rsidRPr="00946BCA" w:rsidRDefault="003504EE" w:rsidP="00946BCA">
      <w:pPr>
        <w:pStyle w:val="Akapitzlist"/>
        <w:ind w:left="426"/>
        <w:rPr>
          <w:rFonts w:ascii="Times New Roman" w:hAnsi="Times New Roman" w:cs="Times New Roman"/>
          <w:sz w:val="24"/>
          <w:szCs w:val="24"/>
        </w:rPr>
      </w:pPr>
      <w:r w:rsidRPr="00946BCA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</w:t>
      </w:r>
      <w:r w:rsidR="00B970C6">
        <w:rPr>
          <w:rFonts w:ascii="Times New Roman" w:hAnsi="Times New Roman" w:cs="Times New Roman"/>
          <w:sz w:val="24"/>
          <w:szCs w:val="24"/>
        </w:rPr>
        <w:t>……………</w:t>
      </w:r>
      <w:r w:rsidRPr="00946BCA">
        <w:rPr>
          <w:rFonts w:ascii="Times New Roman" w:hAnsi="Times New Roman" w:cs="Times New Roman"/>
          <w:sz w:val="24"/>
          <w:szCs w:val="24"/>
        </w:rPr>
        <w:t>……</w:t>
      </w:r>
    </w:p>
    <w:p w14:paraId="74FABF61" w14:textId="77777777" w:rsidR="003504EE" w:rsidRPr="00946BCA" w:rsidRDefault="003504EE" w:rsidP="003504EE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757904F0" w14:textId="32DD03F7" w:rsidR="00A4316B" w:rsidRPr="00946BCA" w:rsidRDefault="00457A8C" w:rsidP="00946BCA">
      <w:pPr>
        <w:pStyle w:val="Akapitzlist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 of the paper</w:t>
      </w:r>
      <w:r w:rsidR="00A4316B" w:rsidRPr="00946BCA">
        <w:rPr>
          <w:rFonts w:ascii="Times New Roman" w:hAnsi="Times New Roman" w:cs="Times New Roman"/>
          <w:sz w:val="24"/>
          <w:szCs w:val="24"/>
        </w:rPr>
        <w:t>:</w:t>
      </w:r>
    </w:p>
    <w:p w14:paraId="3EBF707C" w14:textId="65213158" w:rsidR="00A4316B" w:rsidRPr="00946BCA" w:rsidRDefault="00A4316B" w:rsidP="00946BCA">
      <w:pPr>
        <w:ind w:left="426"/>
        <w:rPr>
          <w:rFonts w:ascii="Times New Roman" w:hAnsi="Times New Roman" w:cs="Times New Roman"/>
          <w:sz w:val="24"/>
          <w:szCs w:val="24"/>
        </w:rPr>
      </w:pPr>
      <w:r w:rsidRPr="00946BCA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</w:t>
      </w:r>
      <w:r w:rsidR="00B970C6">
        <w:rPr>
          <w:rFonts w:ascii="Times New Roman" w:hAnsi="Times New Roman" w:cs="Times New Roman"/>
          <w:sz w:val="24"/>
          <w:szCs w:val="24"/>
        </w:rPr>
        <w:t>……….</w:t>
      </w:r>
      <w:r w:rsidRPr="00946BCA">
        <w:rPr>
          <w:rFonts w:ascii="Times New Roman" w:hAnsi="Times New Roman" w:cs="Times New Roman"/>
          <w:sz w:val="24"/>
          <w:szCs w:val="24"/>
        </w:rPr>
        <w:t>………</w:t>
      </w:r>
    </w:p>
    <w:p w14:paraId="514B2448" w14:textId="38E6EA1C" w:rsidR="00A4316B" w:rsidRPr="00457A8C" w:rsidRDefault="00457A8C" w:rsidP="00946BCA">
      <w:pPr>
        <w:pStyle w:val="Akapitzlist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>Title and</w:t>
      </w:r>
      <w:r w:rsidR="00A4316B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ISSN </w:t>
      </w:r>
      <w:r w:rsidRPr="00457A8C">
        <w:rPr>
          <w:rFonts w:ascii="Times New Roman" w:hAnsi="Times New Roman" w:cs="Times New Roman"/>
          <w:sz w:val="24"/>
          <w:szCs w:val="24"/>
          <w:lang w:val="en-US"/>
        </w:rPr>
        <w:t>of the journal</w:t>
      </w:r>
      <w:r w:rsidR="00A4316B" w:rsidRPr="00457A8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ABBB2D3" w14:textId="6CDBFB85" w:rsidR="00A4316B" w:rsidRPr="00946BCA" w:rsidRDefault="00A4316B" w:rsidP="00946BCA">
      <w:pPr>
        <w:ind w:left="426"/>
        <w:rPr>
          <w:rFonts w:ascii="Times New Roman" w:hAnsi="Times New Roman" w:cs="Times New Roman"/>
          <w:sz w:val="24"/>
          <w:szCs w:val="24"/>
        </w:rPr>
      </w:pPr>
      <w:r w:rsidRPr="00946BCA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</w:t>
      </w:r>
      <w:r w:rsidR="00B970C6">
        <w:rPr>
          <w:rFonts w:ascii="Times New Roman" w:hAnsi="Times New Roman" w:cs="Times New Roman"/>
          <w:sz w:val="24"/>
          <w:szCs w:val="24"/>
        </w:rPr>
        <w:t>………………</w:t>
      </w:r>
      <w:r w:rsidRPr="00946BCA">
        <w:rPr>
          <w:rFonts w:ascii="Times New Roman" w:hAnsi="Times New Roman" w:cs="Times New Roman"/>
          <w:sz w:val="24"/>
          <w:szCs w:val="24"/>
        </w:rPr>
        <w:t>……</w:t>
      </w:r>
    </w:p>
    <w:p w14:paraId="1DC82C3C" w14:textId="75DB1588" w:rsidR="00A4316B" w:rsidRPr="00457A8C" w:rsidRDefault="00457A8C" w:rsidP="00B970C6">
      <w:pPr>
        <w:pStyle w:val="Akapitzlist"/>
        <w:numPr>
          <w:ilvl w:val="0"/>
          <w:numId w:val="3"/>
        </w:numPr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A brief description of the Warsaw University of Technology team’s contribution </w:t>
      </w:r>
      <w:r w:rsidR="006B054D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6B054D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eparation of the paper</w:t>
      </w:r>
      <w:r w:rsidR="00C80DA1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up to</w:t>
      </w:r>
      <w:r w:rsidR="00C80DA1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100 </w:t>
      </w:r>
      <w:r>
        <w:rPr>
          <w:rFonts w:ascii="Times New Roman" w:hAnsi="Times New Roman" w:cs="Times New Roman"/>
          <w:sz w:val="24"/>
          <w:szCs w:val="24"/>
          <w:lang w:val="en-US"/>
        </w:rPr>
        <w:t>words</w:t>
      </w:r>
      <w:r w:rsidR="00C80DA1" w:rsidRPr="00457A8C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4316B" w:rsidRPr="00457A8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355BCA3" w14:textId="77777777" w:rsidR="00A4316B" w:rsidRPr="00457A8C" w:rsidRDefault="00A4316B" w:rsidP="00A4316B">
      <w:pPr>
        <w:pStyle w:val="Akapitzlist"/>
        <w:rPr>
          <w:rFonts w:ascii="Times New Roman" w:hAnsi="Times New Roman" w:cs="Times New Roman"/>
          <w:sz w:val="24"/>
          <w:szCs w:val="24"/>
          <w:lang w:val="en-US"/>
        </w:rPr>
      </w:pPr>
    </w:p>
    <w:p w14:paraId="2B326D97" w14:textId="6352E222" w:rsidR="00A4316B" w:rsidRPr="000D323C" w:rsidRDefault="00A4316B" w:rsidP="00946BCA">
      <w:pPr>
        <w:pStyle w:val="Akapitzlist"/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0D323C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………………………</w:t>
      </w:r>
      <w:r w:rsidR="00B970C6" w:rsidRPr="000D323C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Pr="000D323C">
        <w:rPr>
          <w:rFonts w:ascii="Times New Roman" w:hAnsi="Times New Roman" w:cs="Times New Roman"/>
          <w:sz w:val="24"/>
          <w:szCs w:val="24"/>
          <w:lang w:val="en-US"/>
        </w:rPr>
        <w:t>……</w:t>
      </w:r>
    </w:p>
    <w:p w14:paraId="48A3126C" w14:textId="77777777" w:rsidR="00A4316B" w:rsidRPr="000D323C" w:rsidRDefault="00A4316B" w:rsidP="00A4316B">
      <w:pPr>
        <w:pStyle w:val="Akapitzlist"/>
        <w:rPr>
          <w:rFonts w:ascii="Times New Roman" w:hAnsi="Times New Roman" w:cs="Times New Roman"/>
          <w:sz w:val="24"/>
          <w:szCs w:val="24"/>
          <w:lang w:val="en-US"/>
        </w:rPr>
      </w:pPr>
    </w:p>
    <w:p w14:paraId="0E106868" w14:textId="4410E46D" w:rsidR="006E2AD3" w:rsidRPr="00457A8C" w:rsidRDefault="00457A8C" w:rsidP="006E2AD3">
      <w:pPr>
        <w:spacing w:after="0" w:line="240" w:lineRule="auto"/>
        <w:ind w:left="424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>Opinion</w:t>
      </w:r>
    </w:p>
    <w:p w14:paraId="3B9C39C7" w14:textId="77777777" w:rsidR="006E2AD3" w:rsidRPr="00457A8C" w:rsidRDefault="006E2AD3" w:rsidP="006E2AD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42ADBF" w14:textId="038B5F7F" w:rsidR="006E2AD3" w:rsidRPr="00457A8C" w:rsidRDefault="00457A8C" w:rsidP="006E2AD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>Committe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for Publications recommends</w:t>
      </w:r>
      <w:r w:rsidR="00090E4B" w:rsidRPr="00457A8C">
        <w:rPr>
          <w:rFonts w:ascii="Times New Roman" w:hAnsi="Times New Roman" w:cs="Times New Roman"/>
          <w:sz w:val="24"/>
          <w:szCs w:val="24"/>
          <w:lang w:val="en-US"/>
        </w:rPr>
        <w:t>/</w:t>
      </w:r>
      <w:r>
        <w:rPr>
          <w:rFonts w:ascii="Times New Roman" w:hAnsi="Times New Roman" w:cs="Times New Roman"/>
          <w:sz w:val="24"/>
          <w:szCs w:val="24"/>
          <w:lang w:val="en-US"/>
        </w:rPr>
        <w:t>does not recommend granting an award</w:t>
      </w:r>
      <w:r w:rsidR="00090E4B" w:rsidRPr="00457A8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D86C462" w14:textId="6628C921" w:rsidR="00090E4B" w:rsidRPr="00457A8C" w:rsidRDefault="00090E4B" w:rsidP="006E2AD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B8D59F" w14:textId="77777777" w:rsidR="00090E4B" w:rsidRPr="00457A8C" w:rsidRDefault="00090E4B" w:rsidP="006E2AD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2DE2A2" w14:textId="77777777" w:rsidR="00B970C6" w:rsidRPr="00457A8C" w:rsidRDefault="00B970C6" w:rsidP="00946B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182293" w14:textId="75FD86C0" w:rsidR="00B970C6" w:rsidRPr="000D323C" w:rsidRDefault="00B970C6" w:rsidP="00946B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0D323C">
        <w:rPr>
          <w:rFonts w:ascii="Times New Roman" w:hAnsi="Times New Roman" w:cs="Times New Roman"/>
          <w:sz w:val="24"/>
          <w:szCs w:val="24"/>
          <w:lang w:val="en-US"/>
        </w:rPr>
        <w:t>……..</w:t>
      </w:r>
      <w:r w:rsidR="00A4316B" w:rsidRPr="000D323C">
        <w:rPr>
          <w:rFonts w:ascii="Times New Roman" w:hAnsi="Times New Roman" w:cs="Times New Roman"/>
          <w:sz w:val="24"/>
          <w:szCs w:val="24"/>
          <w:lang w:val="en-US"/>
        </w:rPr>
        <w:t>……</w:t>
      </w:r>
      <w:r w:rsidRPr="000D323C">
        <w:rPr>
          <w:rFonts w:ascii="Times New Roman" w:hAnsi="Times New Roman" w:cs="Times New Roman"/>
          <w:sz w:val="24"/>
          <w:szCs w:val="24"/>
          <w:lang w:val="en-US"/>
        </w:rPr>
        <w:t>…..</w:t>
      </w:r>
      <w:r w:rsidR="00A4316B" w:rsidRPr="000D323C">
        <w:rPr>
          <w:rFonts w:ascii="Times New Roman" w:hAnsi="Times New Roman" w:cs="Times New Roman"/>
          <w:sz w:val="24"/>
          <w:szCs w:val="24"/>
          <w:lang w:val="en-US"/>
        </w:rPr>
        <w:t>………</w:t>
      </w:r>
      <w:r w:rsidRPr="000D323C">
        <w:rPr>
          <w:rFonts w:ascii="Times New Roman" w:hAnsi="Times New Roman" w:cs="Times New Roman"/>
          <w:sz w:val="24"/>
          <w:szCs w:val="24"/>
          <w:lang w:val="en-US"/>
        </w:rPr>
        <w:t>………</w:t>
      </w:r>
    </w:p>
    <w:p w14:paraId="24FD7763" w14:textId="4E0FD9C2" w:rsidR="00A4316B" w:rsidRPr="00457A8C" w:rsidRDefault="00771183" w:rsidP="00946B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57A8C" w:rsidRPr="00457A8C">
        <w:rPr>
          <w:rFonts w:ascii="Times New Roman" w:hAnsi="Times New Roman" w:cs="Times New Roman"/>
          <w:sz w:val="24"/>
          <w:szCs w:val="24"/>
          <w:lang w:val="en-US"/>
        </w:rPr>
        <w:t>signature</w:t>
      </w:r>
      <w:r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57A8C" w:rsidRPr="00457A8C">
        <w:rPr>
          <w:rFonts w:ascii="Times New Roman" w:hAnsi="Times New Roman" w:cs="Times New Roman"/>
          <w:sz w:val="24"/>
          <w:szCs w:val="24"/>
          <w:lang w:val="en-US"/>
        </w:rPr>
        <w:t>of the Committee’s Chair</w:t>
      </w:r>
      <w:r w:rsidR="00CC5CCD">
        <w:rPr>
          <w:rFonts w:ascii="Times New Roman" w:hAnsi="Times New Roman" w:cs="Times New Roman"/>
          <w:sz w:val="24"/>
          <w:szCs w:val="24"/>
          <w:lang w:val="en-US"/>
        </w:rPr>
        <w:t>person</w:t>
      </w:r>
      <w:r w:rsidR="00457A8C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</w:p>
    <w:p w14:paraId="2D613372" w14:textId="04FF5D75" w:rsidR="00474F10" w:rsidRPr="00457A8C" w:rsidRDefault="00474F10" w:rsidP="00946B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3B0F817" w14:textId="77777777" w:rsidR="00474F10" w:rsidRPr="00457A8C" w:rsidRDefault="00474F10" w:rsidP="00946B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2EC3399" w14:textId="780A42DC" w:rsidR="00FC2669" w:rsidRPr="000D323C" w:rsidRDefault="00457A8C" w:rsidP="00474F10">
      <w:pPr>
        <w:spacing w:after="0" w:line="240" w:lineRule="auto"/>
        <w:ind w:left="424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323C">
        <w:rPr>
          <w:rFonts w:ascii="Times New Roman" w:hAnsi="Times New Roman" w:cs="Times New Roman"/>
          <w:sz w:val="24"/>
          <w:szCs w:val="24"/>
          <w:lang w:val="en-US"/>
        </w:rPr>
        <w:t>Decision</w:t>
      </w:r>
    </w:p>
    <w:p w14:paraId="2F6C11B9" w14:textId="77777777" w:rsidR="00474F10" w:rsidRPr="000D323C" w:rsidRDefault="00474F10" w:rsidP="00474F10">
      <w:pPr>
        <w:spacing w:after="0" w:line="240" w:lineRule="auto"/>
        <w:ind w:left="424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A7DBF8" w14:textId="05316292" w:rsidR="00474F10" w:rsidRPr="00457A8C" w:rsidRDefault="00457A8C" w:rsidP="00474F1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57A8C">
        <w:rPr>
          <w:rFonts w:ascii="Times New Roman" w:hAnsi="Times New Roman" w:cs="Times New Roman"/>
          <w:sz w:val="24"/>
          <w:szCs w:val="24"/>
          <w:lang w:val="en-US"/>
        </w:rPr>
        <w:t>Head</w:t>
      </w:r>
      <w:r w:rsidR="00474F10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F53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474F10" w:rsidRPr="00457A8C">
        <w:rPr>
          <w:rFonts w:ascii="Times New Roman" w:hAnsi="Times New Roman" w:cs="Times New Roman"/>
          <w:sz w:val="24"/>
          <w:szCs w:val="24"/>
          <w:lang w:val="en-US"/>
        </w:rPr>
        <w:t xml:space="preserve">IDUB </w:t>
      </w:r>
      <w:r w:rsidRPr="00457A8C">
        <w:rPr>
          <w:rFonts w:ascii="Times New Roman" w:hAnsi="Times New Roman" w:cs="Times New Roman"/>
          <w:sz w:val="24"/>
          <w:szCs w:val="24"/>
          <w:lang w:val="en-US"/>
        </w:rPr>
        <w:t>grants</w:t>
      </w:r>
      <w:r w:rsidR="00474F10" w:rsidRPr="00457A8C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457A8C">
        <w:rPr>
          <w:rFonts w:ascii="Times New Roman" w:hAnsi="Times New Roman" w:cs="Times New Roman"/>
          <w:sz w:val="24"/>
          <w:szCs w:val="24"/>
          <w:lang w:val="en-US"/>
        </w:rPr>
        <w:t>does not grant the award(s)</w:t>
      </w:r>
      <w:r w:rsidR="00474F10" w:rsidRPr="00457A8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27B34FF" w14:textId="77777777" w:rsidR="00BF2DE7" w:rsidRPr="00457A8C" w:rsidRDefault="00BF2DE7" w:rsidP="00FC266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D54BD6" w14:textId="77777777" w:rsidR="00474F10" w:rsidRPr="00457A8C" w:rsidRDefault="00474F10" w:rsidP="00FC266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29F3B59" w14:textId="71B5CF0E" w:rsidR="00BF2DE7" w:rsidRPr="00763A45" w:rsidRDefault="00BF2DE7" w:rsidP="00FC2669">
      <w:pPr>
        <w:rPr>
          <w:rFonts w:ascii="Times New Roman" w:hAnsi="Times New Roman" w:cs="Times New Roman"/>
          <w:sz w:val="24"/>
          <w:szCs w:val="24"/>
        </w:rPr>
      </w:pPr>
      <w:r w:rsidRPr="00763A45">
        <w:rPr>
          <w:rFonts w:ascii="Times New Roman" w:hAnsi="Times New Roman" w:cs="Times New Roman"/>
          <w:sz w:val="24"/>
          <w:szCs w:val="24"/>
        </w:rPr>
        <w:t>……………………………………………..</w:t>
      </w:r>
    </w:p>
    <w:p w14:paraId="5FDC6366" w14:textId="6962449C" w:rsidR="00FC2669" w:rsidRPr="00763A45" w:rsidRDefault="00457A8C" w:rsidP="00FC26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 of</w:t>
      </w:r>
      <w:r w:rsidR="00FC2669" w:rsidRPr="00763A45">
        <w:rPr>
          <w:rFonts w:ascii="Times New Roman" w:hAnsi="Times New Roman" w:cs="Times New Roman"/>
          <w:sz w:val="24"/>
          <w:szCs w:val="24"/>
        </w:rPr>
        <w:t xml:space="preserve"> IDUB</w:t>
      </w:r>
      <w:r w:rsidR="004222E4">
        <w:rPr>
          <w:rFonts w:ascii="Times New Roman" w:hAnsi="Times New Roman" w:cs="Times New Roman"/>
          <w:sz w:val="24"/>
          <w:szCs w:val="24"/>
        </w:rPr>
        <w:t>”.</w:t>
      </w:r>
    </w:p>
    <w:p w14:paraId="1DC306D4" w14:textId="77777777" w:rsidR="00FC2669" w:rsidRPr="00763A45" w:rsidRDefault="00FC2669" w:rsidP="00FC2669">
      <w:pPr>
        <w:rPr>
          <w:rFonts w:ascii="Times New Roman" w:hAnsi="Times New Roman" w:cs="Times New Roman"/>
          <w:sz w:val="24"/>
          <w:szCs w:val="24"/>
        </w:rPr>
      </w:pPr>
    </w:p>
    <w:sectPr w:rsidR="00FC2669" w:rsidRPr="00763A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1A344" w14:textId="77777777" w:rsidR="00436A17" w:rsidRDefault="00436A17" w:rsidP="00A4316B">
      <w:pPr>
        <w:spacing w:after="0" w:line="240" w:lineRule="auto"/>
      </w:pPr>
      <w:r>
        <w:separator/>
      </w:r>
    </w:p>
  </w:endnote>
  <w:endnote w:type="continuationSeparator" w:id="0">
    <w:p w14:paraId="36BA7B57" w14:textId="77777777" w:rsidR="00436A17" w:rsidRDefault="00436A17" w:rsidP="00A4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85A71" w14:textId="77777777" w:rsidR="00436A17" w:rsidRDefault="00436A17" w:rsidP="00A4316B">
      <w:pPr>
        <w:spacing w:after="0" w:line="240" w:lineRule="auto"/>
      </w:pPr>
      <w:r>
        <w:separator/>
      </w:r>
    </w:p>
  </w:footnote>
  <w:footnote w:type="continuationSeparator" w:id="0">
    <w:p w14:paraId="36B28DBA" w14:textId="77777777" w:rsidR="00436A17" w:rsidRDefault="00436A17" w:rsidP="00A4316B">
      <w:pPr>
        <w:spacing w:after="0" w:line="240" w:lineRule="auto"/>
      </w:pPr>
      <w:r>
        <w:continuationSeparator/>
      </w:r>
    </w:p>
  </w:footnote>
  <w:footnote w:id="1">
    <w:p w14:paraId="3F60B3C7" w14:textId="1963C502" w:rsidR="0012602F" w:rsidRPr="00457A8C" w:rsidRDefault="0012602F" w:rsidP="00B970C6">
      <w:pPr>
        <w:pStyle w:val="Tekstprzypisudolnego"/>
        <w:jc w:val="both"/>
        <w:rPr>
          <w:rFonts w:ascii="Times New Roman" w:hAnsi="Times New Roman" w:cs="Times New Roman"/>
          <w:lang w:val="en-US"/>
        </w:rPr>
      </w:pPr>
      <w:r w:rsidRPr="00B970C6">
        <w:rPr>
          <w:rStyle w:val="Odwoanieprzypisudolnego"/>
          <w:rFonts w:ascii="Times New Roman" w:hAnsi="Times New Roman" w:cs="Times New Roman"/>
        </w:rPr>
        <w:footnoteRef/>
      </w:r>
      <w:r w:rsidRPr="00457A8C">
        <w:rPr>
          <w:rFonts w:ascii="Times New Roman" w:hAnsi="Times New Roman" w:cs="Times New Roman"/>
          <w:lang w:val="en-US"/>
        </w:rPr>
        <w:t xml:space="preserve"> </w:t>
      </w:r>
      <w:r w:rsidR="00457A8C" w:rsidRPr="00457A8C">
        <w:rPr>
          <w:rFonts w:ascii="Times New Roman" w:hAnsi="Times New Roman" w:cs="Times New Roman"/>
          <w:lang w:val="en-US"/>
        </w:rPr>
        <w:t xml:space="preserve">In the case of a paper </w:t>
      </w:r>
      <w:r w:rsidR="00312388">
        <w:rPr>
          <w:rFonts w:ascii="Times New Roman" w:hAnsi="Times New Roman" w:cs="Times New Roman"/>
          <w:lang w:val="en-US"/>
        </w:rPr>
        <w:t>of</w:t>
      </w:r>
      <w:r w:rsidR="00457A8C" w:rsidRPr="00457A8C">
        <w:rPr>
          <w:rFonts w:ascii="Times New Roman" w:hAnsi="Times New Roman" w:cs="Times New Roman"/>
          <w:lang w:val="en-US"/>
        </w:rPr>
        <w:t xml:space="preserve"> a scientific consortium, please </w:t>
      </w:r>
      <w:r w:rsidR="00A90335">
        <w:rPr>
          <w:rFonts w:ascii="Times New Roman" w:hAnsi="Times New Roman" w:cs="Times New Roman"/>
          <w:lang w:val="en-US"/>
        </w:rPr>
        <w:t>include</w:t>
      </w:r>
      <w:r w:rsidR="00457A8C" w:rsidRPr="00457A8C">
        <w:rPr>
          <w:rFonts w:ascii="Times New Roman" w:hAnsi="Times New Roman" w:cs="Times New Roman"/>
          <w:lang w:val="en-US"/>
        </w:rPr>
        <w:t xml:space="preserve"> the name of experiment an</w:t>
      </w:r>
      <w:r w:rsidR="00457A8C">
        <w:rPr>
          <w:rFonts w:ascii="Times New Roman" w:hAnsi="Times New Roman" w:cs="Times New Roman"/>
          <w:lang w:val="en-US"/>
        </w:rPr>
        <w:t>d the team</w:t>
      </w:r>
      <w:r w:rsidRPr="00457A8C">
        <w:rPr>
          <w:rFonts w:ascii="Times New Roman" w:hAnsi="Times New Roman" w:cs="Times New Roman"/>
          <w:lang w:val="en-US"/>
        </w:rPr>
        <w:t xml:space="preserve"> </w:t>
      </w:r>
      <w:r w:rsidR="00A90335">
        <w:rPr>
          <w:rFonts w:ascii="Times New Roman" w:hAnsi="Times New Roman" w:cs="Times New Roman"/>
          <w:lang w:val="en-US"/>
        </w:rPr>
        <w:t xml:space="preserve">members </w:t>
      </w:r>
      <w:r w:rsidR="00457A8C">
        <w:rPr>
          <w:rFonts w:ascii="Times New Roman" w:hAnsi="Times New Roman" w:cs="Times New Roman"/>
          <w:lang w:val="en-US"/>
        </w:rPr>
        <w:t>supervising the preparations of the publication</w:t>
      </w:r>
      <w:r w:rsidRPr="00457A8C">
        <w:rPr>
          <w:rFonts w:ascii="Times New Roman" w:hAnsi="Times New Roman" w:cs="Times New Roman"/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05792"/>
    <w:multiLevelType w:val="hybridMultilevel"/>
    <w:tmpl w:val="6834F0F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37AD22D4"/>
    <w:multiLevelType w:val="hybridMultilevel"/>
    <w:tmpl w:val="9D183A10"/>
    <w:lvl w:ilvl="0" w:tplc="07800C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432B7B6F"/>
    <w:multiLevelType w:val="hybridMultilevel"/>
    <w:tmpl w:val="2EA48F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196CC6"/>
    <w:multiLevelType w:val="hybridMultilevel"/>
    <w:tmpl w:val="6C9E4E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DcxNTeyNLYwsTBQ0lEKTi0uzszPAykwqwUADd2ePywAAAA="/>
  </w:docVars>
  <w:rsids>
    <w:rsidRoot w:val="00483135"/>
    <w:rsid w:val="00017797"/>
    <w:rsid w:val="00034B32"/>
    <w:rsid w:val="00065CCA"/>
    <w:rsid w:val="00076630"/>
    <w:rsid w:val="0007795C"/>
    <w:rsid w:val="00090E4B"/>
    <w:rsid w:val="000A727E"/>
    <w:rsid w:val="000B45D9"/>
    <w:rsid w:val="000B61B7"/>
    <w:rsid w:val="000C4DF9"/>
    <w:rsid w:val="000C7F10"/>
    <w:rsid w:val="000D323C"/>
    <w:rsid w:val="000F751F"/>
    <w:rsid w:val="00120157"/>
    <w:rsid w:val="00124488"/>
    <w:rsid w:val="001256DF"/>
    <w:rsid w:val="0012602F"/>
    <w:rsid w:val="00143440"/>
    <w:rsid w:val="00152F57"/>
    <w:rsid w:val="00157244"/>
    <w:rsid w:val="00161AA5"/>
    <w:rsid w:val="001800E4"/>
    <w:rsid w:val="001A6AF6"/>
    <w:rsid w:val="001D5B6A"/>
    <w:rsid w:val="001E348E"/>
    <w:rsid w:val="001F630D"/>
    <w:rsid w:val="00234FF5"/>
    <w:rsid w:val="00240EB4"/>
    <w:rsid w:val="00256941"/>
    <w:rsid w:val="00256D2E"/>
    <w:rsid w:val="00265126"/>
    <w:rsid w:val="00266B30"/>
    <w:rsid w:val="00270021"/>
    <w:rsid w:val="00277293"/>
    <w:rsid w:val="00277F66"/>
    <w:rsid w:val="002840FC"/>
    <w:rsid w:val="002B2BAF"/>
    <w:rsid w:val="002B346F"/>
    <w:rsid w:val="002C5759"/>
    <w:rsid w:val="002D3DCC"/>
    <w:rsid w:val="002D64FE"/>
    <w:rsid w:val="002F5187"/>
    <w:rsid w:val="00304C7A"/>
    <w:rsid w:val="00312388"/>
    <w:rsid w:val="00326BA8"/>
    <w:rsid w:val="003504EE"/>
    <w:rsid w:val="0036222B"/>
    <w:rsid w:val="003A625A"/>
    <w:rsid w:val="003C0679"/>
    <w:rsid w:val="00411230"/>
    <w:rsid w:val="004222E4"/>
    <w:rsid w:val="004324C1"/>
    <w:rsid w:val="00434D1C"/>
    <w:rsid w:val="00436A17"/>
    <w:rsid w:val="00457A8C"/>
    <w:rsid w:val="004674B1"/>
    <w:rsid w:val="00474F10"/>
    <w:rsid w:val="004772D8"/>
    <w:rsid w:val="00483135"/>
    <w:rsid w:val="00483FAF"/>
    <w:rsid w:val="004855F5"/>
    <w:rsid w:val="004872FA"/>
    <w:rsid w:val="004B1149"/>
    <w:rsid w:val="004C437E"/>
    <w:rsid w:val="004D2108"/>
    <w:rsid w:val="004D3BA1"/>
    <w:rsid w:val="004D3EA5"/>
    <w:rsid w:val="004D64D7"/>
    <w:rsid w:val="004F24FE"/>
    <w:rsid w:val="004F7D19"/>
    <w:rsid w:val="00524D7B"/>
    <w:rsid w:val="005300E5"/>
    <w:rsid w:val="00544343"/>
    <w:rsid w:val="005466A6"/>
    <w:rsid w:val="005655E9"/>
    <w:rsid w:val="0058081D"/>
    <w:rsid w:val="005839E4"/>
    <w:rsid w:val="00586D27"/>
    <w:rsid w:val="00587001"/>
    <w:rsid w:val="005A2376"/>
    <w:rsid w:val="005D0159"/>
    <w:rsid w:val="005D0E3B"/>
    <w:rsid w:val="005F015E"/>
    <w:rsid w:val="00612264"/>
    <w:rsid w:val="00616FB7"/>
    <w:rsid w:val="00631580"/>
    <w:rsid w:val="00645851"/>
    <w:rsid w:val="00661F72"/>
    <w:rsid w:val="006763A1"/>
    <w:rsid w:val="00676569"/>
    <w:rsid w:val="00692E03"/>
    <w:rsid w:val="006B054D"/>
    <w:rsid w:val="006B1FBD"/>
    <w:rsid w:val="006B45D1"/>
    <w:rsid w:val="006C0957"/>
    <w:rsid w:val="006C5E5C"/>
    <w:rsid w:val="006E2AD3"/>
    <w:rsid w:val="006F2988"/>
    <w:rsid w:val="00702F95"/>
    <w:rsid w:val="0071060F"/>
    <w:rsid w:val="00734B07"/>
    <w:rsid w:val="007352FF"/>
    <w:rsid w:val="00763A45"/>
    <w:rsid w:val="00771183"/>
    <w:rsid w:val="00796B42"/>
    <w:rsid w:val="007A7FC2"/>
    <w:rsid w:val="007B62F7"/>
    <w:rsid w:val="007C7928"/>
    <w:rsid w:val="007D3755"/>
    <w:rsid w:val="007D3879"/>
    <w:rsid w:val="007D50D0"/>
    <w:rsid w:val="007D7325"/>
    <w:rsid w:val="007F7872"/>
    <w:rsid w:val="0080623C"/>
    <w:rsid w:val="00812443"/>
    <w:rsid w:val="00812F2D"/>
    <w:rsid w:val="008157DC"/>
    <w:rsid w:val="0082095D"/>
    <w:rsid w:val="00825E9F"/>
    <w:rsid w:val="00831AE6"/>
    <w:rsid w:val="00843C71"/>
    <w:rsid w:val="008B20E6"/>
    <w:rsid w:val="008C313A"/>
    <w:rsid w:val="008F2BA0"/>
    <w:rsid w:val="00906467"/>
    <w:rsid w:val="00911D3D"/>
    <w:rsid w:val="00916242"/>
    <w:rsid w:val="00946BCA"/>
    <w:rsid w:val="009864A8"/>
    <w:rsid w:val="009A3A3A"/>
    <w:rsid w:val="009A4DB3"/>
    <w:rsid w:val="009A6DD4"/>
    <w:rsid w:val="009C0B84"/>
    <w:rsid w:val="009C56F1"/>
    <w:rsid w:val="009E18D0"/>
    <w:rsid w:val="009E3545"/>
    <w:rsid w:val="009E7F1E"/>
    <w:rsid w:val="009F248C"/>
    <w:rsid w:val="009F31FF"/>
    <w:rsid w:val="009F502C"/>
    <w:rsid w:val="00A34B8A"/>
    <w:rsid w:val="00A4316B"/>
    <w:rsid w:val="00A431B6"/>
    <w:rsid w:val="00A56AB4"/>
    <w:rsid w:val="00A83AE3"/>
    <w:rsid w:val="00A90335"/>
    <w:rsid w:val="00AB382B"/>
    <w:rsid w:val="00AB6BDC"/>
    <w:rsid w:val="00AF1AF1"/>
    <w:rsid w:val="00B02DE0"/>
    <w:rsid w:val="00B12C34"/>
    <w:rsid w:val="00B2197C"/>
    <w:rsid w:val="00B23076"/>
    <w:rsid w:val="00B520A4"/>
    <w:rsid w:val="00B53662"/>
    <w:rsid w:val="00B970C6"/>
    <w:rsid w:val="00BB46E2"/>
    <w:rsid w:val="00BE0025"/>
    <w:rsid w:val="00BE6DA0"/>
    <w:rsid w:val="00BF2DE7"/>
    <w:rsid w:val="00C10A2A"/>
    <w:rsid w:val="00C40643"/>
    <w:rsid w:val="00C4075C"/>
    <w:rsid w:val="00C54193"/>
    <w:rsid w:val="00C7409C"/>
    <w:rsid w:val="00C76B97"/>
    <w:rsid w:val="00C80DA1"/>
    <w:rsid w:val="00C820AB"/>
    <w:rsid w:val="00CC1687"/>
    <w:rsid w:val="00CC5CCD"/>
    <w:rsid w:val="00CE3E74"/>
    <w:rsid w:val="00CF479F"/>
    <w:rsid w:val="00D26731"/>
    <w:rsid w:val="00D51D69"/>
    <w:rsid w:val="00D568AD"/>
    <w:rsid w:val="00D63E8C"/>
    <w:rsid w:val="00D73C20"/>
    <w:rsid w:val="00DB7CE5"/>
    <w:rsid w:val="00DC41F3"/>
    <w:rsid w:val="00DD79BD"/>
    <w:rsid w:val="00DF7B96"/>
    <w:rsid w:val="00E143CA"/>
    <w:rsid w:val="00E17C5F"/>
    <w:rsid w:val="00E4598B"/>
    <w:rsid w:val="00E50FBF"/>
    <w:rsid w:val="00E57750"/>
    <w:rsid w:val="00E64867"/>
    <w:rsid w:val="00E760CB"/>
    <w:rsid w:val="00E86F53"/>
    <w:rsid w:val="00EB0BD4"/>
    <w:rsid w:val="00EB0C6F"/>
    <w:rsid w:val="00EC113F"/>
    <w:rsid w:val="00ED098A"/>
    <w:rsid w:val="00EE17EA"/>
    <w:rsid w:val="00EE287F"/>
    <w:rsid w:val="00F0716E"/>
    <w:rsid w:val="00F17A17"/>
    <w:rsid w:val="00F37063"/>
    <w:rsid w:val="00F54A3D"/>
    <w:rsid w:val="00F620D4"/>
    <w:rsid w:val="00F671DF"/>
    <w:rsid w:val="00F86057"/>
    <w:rsid w:val="00F87A77"/>
    <w:rsid w:val="00FB529B"/>
    <w:rsid w:val="00FB758D"/>
    <w:rsid w:val="00FC2669"/>
    <w:rsid w:val="00FC43E0"/>
    <w:rsid w:val="00FD603E"/>
    <w:rsid w:val="019E0864"/>
    <w:rsid w:val="043CADB5"/>
    <w:rsid w:val="06B7E35B"/>
    <w:rsid w:val="089AF8DB"/>
    <w:rsid w:val="0BA0B35A"/>
    <w:rsid w:val="0D765B7E"/>
    <w:rsid w:val="0E9B7A78"/>
    <w:rsid w:val="107CC4E3"/>
    <w:rsid w:val="13B15029"/>
    <w:rsid w:val="14A503F2"/>
    <w:rsid w:val="14BC8465"/>
    <w:rsid w:val="163EBD2D"/>
    <w:rsid w:val="16954146"/>
    <w:rsid w:val="1775A904"/>
    <w:rsid w:val="19059244"/>
    <w:rsid w:val="1C06C109"/>
    <w:rsid w:val="210D46BC"/>
    <w:rsid w:val="2442792E"/>
    <w:rsid w:val="2AEE54DC"/>
    <w:rsid w:val="2AF36B88"/>
    <w:rsid w:val="307D1CAD"/>
    <w:rsid w:val="338A2865"/>
    <w:rsid w:val="34064CB6"/>
    <w:rsid w:val="3A656EC9"/>
    <w:rsid w:val="3C21AD03"/>
    <w:rsid w:val="45ABC4EC"/>
    <w:rsid w:val="48C0F5DC"/>
    <w:rsid w:val="4ADD3C8F"/>
    <w:rsid w:val="513B6A1E"/>
    <w:rsid w:val="51B75A65"/>
    <w:rsid w:val="53AFBD27"/>
    <w:rsid w:val="54769552"/>
    <w:rsid w:val="57EFB1E5"/>
    <w:rsid w:val="5945229A"/>
    <w:rsid w:val="5D1B12E3"/>
    <w:rsid w:val="5EF99DCE"/>
    <w:rsid w:val="61932659"/>
    <w:rsid w:val="6C2EEBD3"/>
    <w:rsid w:val="6DC5D121"/>
    <w:rsid w:val="6EB51227"/>
    <w:rsid w:val="6F5AF019"/>
    <w:rsid w:val="6FEF0167"/>
    <w:rsid w:val="72F89201"/>
    <w:rsid w:val="7559A0EF"/>
    <w:rsid w:val="771EF8A2"/>
    <w:rsid w:val="783324DF"/>
    <w:rsid w:val="7D07E089"/>
    <w:rsid w:val="7E8FD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50899D"/>
  <w15:docId w15:val="{F44B5558-4A0A-47CB-A9BA-D0A2A3343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8313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112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1123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1123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112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1123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1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123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4316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4316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4316B"/>
    <w:rPr>
      <w:vertAlign w:val="superscript"/>
    </w:rPr>
  </w:style>
  <w:style w:type="table" w:styleId="Tabela-Siatka">
    <w:name w:val="Table Grid"/>
    <w:basedOn w:val="Standardowy"/>
    <w:uiPriority w:val="59"/>
    <w:rsid w:val="000C4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6763A1"/>
    <w:pPr>
      <w:spacing w:after="0" w:line="240" w:lineRule="auto"/>
    </w:pPr>
  </w:style>
  <w:style w:type="paragraph" w:styleId="Tekstpodstawowywcity">
    <w:name w:val="Body Text Indent"/>
    <w:basedOn w:val="Normalny"/>
    <w:link w:val="TekstpodstawowywcityZnak"/>
    <w:uiPriority w:val="99"/>
    <w:rsid w:val="00256941"/>
    <w:pPr>
      <w:spacing w:after="0" w:line="240" w:lineRule="auto"/>
      <w:ind w:firstLine="708"/>
      <w:jc w:val="both"/>
    </w:pPr>
    <w:rPr>
      <w:rFonts w:ascii="Times New Roman" w:eastAsia="Calibri" w:hAnsi="Times New Roman" w:cs="Times New Roman"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256941"/>
    <w:rPr>
      <w:rFonts w:ascii="Times New Roman" w:eastAsia="Calibri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9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FE35135A110C4DB96CF06A7DBE8BBF" ma:contentTypeVersion="2" ma:contentTypeDescription="Utwórz nowy dokument." ma:contentTypeScope="" ma:versionID="033b735f19a6eaa37b80fd28243bada6">
  <xsd:schema xmlns:xsd="http://www.w3.org/2001/XMLSchema" xmlns:xs="http://www.w3.org/2001/XMLSchema" xmlns:p="http://schemas.microsoft.com/office/2006/metadata/properties" xmlns:ns2="4cfd3d8f-b27b-4604-adc1-64b4fb47923b" targetNamespace="http://schemas.microsoft.com/office/2006/metadata/properties" ma:root="true" ma:fieldsID="46cbde046d3bce4440925ae6d0fae3a2" ns2:_="">
    <xsd:import namespace="4cfd3d8f-b27b-4604-adc1-64b4fb4792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d3d8f-b27b-4604-adc1-64b4fb4792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F48BF-B305-4E14-9FE9-E354511F66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96001B-BEEB-4D30-B321-ACB503705D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fd3d8f-b27b-4604-adc1-64b4fb4792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CC3CA7-0333-41B4-AABE-D2F4372FEC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00BAA6-4D22-4228-8D49-B835D8DE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Portacha</dc:creator>
  <cp:lastModifiedBy>Grzesiek Daria</cp:lastModifiedBy>
  <cp:revision>2</cp:revision>
  <cp:lastPrinted>2022-11-28T09:02:00Z</cp:lastPrinted>
  <dcterms:created xsi:type="dcterms:W3CDTF">2022-11-28T09:03:00Z</dcterms:created>
  <dcterms:modified xsi:type="dcterms:W3CDTF">2022-11-2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FE35135A110C4DB96CF06A7DBE8BBF</vt:lpwstr>
  </property>
</Properties>
</file>